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1490E243" w:rsidR="002647BB" w:rsidRDefault="00586D4F" w:rsidP="00CE7999">
      <w:pPr>
        <w:pStyle w:val="VCAADocumenttitle"/>
      </w:pPr>
      <w:r>
        <w:t xml:space="preserve">Unit </w:t>
      </w:r>
      <w:r w:rsidR="004D0966">
        <w:t>1 PDS &amp; WRS</w:t>
      </w:r>
      <w:r>
        <w:t xml:space="preserve">, Module </w:t>
      </w:r>
      <w:r w:rsidR="004D0966">
        <w:t>1</w:t>
      </w:r>
    </w:p>
    <w:tbl>
      <w:tblPr>
        <w:tblStyle w:val="TableGrid"/>
        <w:tblpPr w:leftFromText="180" w:rightFromText="180" w:vertAnchor="page" w:horzAnchor="margin" w:tblpY="2906"/>
        <w:tblW w:w="22082" w:type="dxa"/>
        <w:tblLayout w:type="fixed"/>
        <w:tblLook w:val="04A0" w:firstRow="1" w:lastRow="0" w:firstColumn="1" w:lastColumn="0" w:noHBand="0" w:noVBand="1"/>
      </w:tblPr>
      <w:tblGrid>
        <w:gridCol w:w="605"/>
        <w:gridCol w:w="1377"/>
        <w:gridCol w:w="1376"/>
        <w:gridCol w:w="2300"/>
        <w:gridCol w:w="1685"/>
        <w:gridCol w:w="1690"/>
        <w:gridCol w:w="1685"/>
        <w:gridCol w:w="1839"/>
        <w:gridCol w:w="1690"/>
        <w:gridCol w:w="1685"/>
        <w:gridCol w:w="1533"/>
        <w:gridCol w:w="1993"/>
        <w:gridCol w:w="2607"/>
        <w:gridCol w:w="17"/>
      </w:tblGrid>
      <w:tr w:rsidR="004D0966" w:rsidRPr="004D0966" w14:paraId="1E225E8A" w14:textId="77777777" w:rsidTr="004D0966">
        <w:trPr>
          <w:gridAfter w:val="1"/>
          <w:wAfter w:w="17" w:type="dxa"/>
          <w:cantSplit/>
          <w:trHeight w:val="633"/>
        </w:trPr>
        <w:tc>
          <w:tcPr>
            <w:tcW w:w="6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C91A6B7" w14:textId="77777777" w:rsidR="004D0966" w:rsidRPr="004D0966" w:rsidRDefault="004D0966" w:rsidP="004D0966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4D0966">
              <w:rPr>
                <w:rFonts w:ascii="Arial Narrow" w:hAnsi="Arial Narrow" w:cs="Arial"/>
                <w:b/>
              </w:rPr>
              <w:t>Excelling</w:t>
            </w:r>
          </w:p>
        </w:tc>
        <w:tc>
          <w:tcPr>
            <w:tcW w:w="1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B56890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ll questions have been completed using detail</w:t>
            </w:r>
          </w:p>
        </w:tc>
        <w:tc>
          <w:tcPr>
            <w:tcW w:w="1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92AF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Can confidently discuss the importance of </w:t>
            </w: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both positive and negative concepts relating to self, to enhance personal growth</w:t>
            </w:r>
            <w:r w:rsidRPr="004D0966">
              <w:rPr>
                <w:rFonts w:ascii="Arial Narrow" w:hAnsi="Arial Narrow"/>
                <w:sz w:val="14"/>
                <w:szCs w:val="14"/>
              </w:rPr>
              <w:t xml:space="preserve"> </w:t>
            </w: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nd employability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2FB1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Uses five or more reputable sources to collect information</w:t>
            </w:r>
          </w:p>
          <w:p w14:paraId="39183AC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71941426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  <w:p w14:paraId="58D5DB8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4CA3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proofErr w:type="gramStart"/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Is able to</w:t>
            </w:r>
            <w:proofErr w:type="gramEnd"/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 correctly match five or more appropriate skills, interests and capabilities within a group</w:t>
            </w:r>
          </w:p>
          <w:p w14:paraId="12DDEAC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6684D5D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C9B7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an demonstrate knowledge of interests, attributes and capabilities by linking three or more employability skills, personal capabilities/ attributes, to three or more specific industries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5999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Uses eye contact most of the time </w:t>
            </w:r>
          </w:p>
          <w:p w14:paraId="70D33DBA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4080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proofErr w:type="gramStart"/>
            <w:r w:rsidRPr="004D0966">
              <w:rPr>
                <w:rFonts w:ascii="Arial Narrow" w:hAnsi="Arial Narrow"/>
                <w:sz w:val="14"/>
                <w:szCs w:val="14"/>
              </w:rPr>
              <w:t>Is able to</w:t>
            </w:r>
            <w:proofErr w:type="gramEnd"/>
            <w:r w:rsidRPr="004D0966">
              <w:rPr>
                <w:rFonts w:ascii="Arial Narrow" w:hAnsi="Arial Narrow"/>
                <w:sz w:val="14"/>
                <w:szCs w:val="14"/>
              </w:rPr>
              <w:t xml:space="preserve"> answer all class questions with explanation and elaboration</w:t>
            </w:r>
          </w:p>
          <w:p w14:paraId="16E4A6F9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65B5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Demonstrates strong enthusiasm about the topic during the entire presentation</w:t>
            </w:r>
          </w:p>
          <w:p w14:paraId="0C4C3F34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172B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ll industries have been audited with more than three skills identified for each</w:t>
            </w:r>
          </w:p>
        </w:tc>
        <w:tc>
          <w:tcPr>
            <w:tcW w:w="15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C06D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ll questions have been completed using detail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E5C5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Uses five or more reputable sources to collect information</w:t>
            </w:r>
          </w:p>
          <w:p w14:paraId="0488418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7A47ABE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B2D3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onnects employability skills and personal capabilities and attributes to industry, identifying five strengths and five blockers</w:t>
            </w:r>
          </w:p>
        </w:tc>
      </w:tr>
      <w:tr w:rsidR="004D0966" w:rsidRPr="004D0966" w14:paraId="2A8BB787" w14:textId="77777777" w:rsidTr="004D0966">
        <w:trPr>
          <w:gridAfter w:val="1"/>
          <w:wAfter w:w="17" w:type="dxa"/>
          <w:cantSplit/>
          <w:trHeight w:val="406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19985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B3E70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70E3B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9A21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ddresses all criteria in detail for PDS key skills and knowledge</w:t>
            </w:r>
          </w:p>
          <w:p w14:paraId="0D5CDA4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D873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is more than 100 words to discuss the reasoning behind their selections</w:t>
            </w:r>
          </w:p>
        </w:tc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92B22" w14:textId="77777777" w:rsidR="004D0966" w:rsidRPr="004D0966" w:rsidRDefault="004D0966" w:rsidP="004D0966">
            <w:pPr>
              <w:jc w:val="center"/>
              <w:rPr>
                <w:rFonts w:ascii="Arial Narrow" w:hAnsi="Arial Narrow" w:cstheme="minorHAnsi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an </w:t>
            </w: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link information to five or more of their own personal passions, skills and goals</w:t>
            </w:r>
          </w:p>
          <w:p w14:paraId="3BE8B59B" w14:textId="77777777" w:rsidR="004D0966" w:rsidRPr="004D0966" w:rsidRDefault="004D0966" w:rsidP="004D0966">
            <w:pPr>
              <w:jc w:val="center"/>
              <w:rPr>
                <w:rFonts w:ascii="Arial Narrow" w:hAnsi="Arial Narrow" w:cstheme="minorHAnsi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 xml:space="preserve"> </w:t>
            </w:r>
          </w:p>
          <w:p w14:paraId="698BD7B1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A01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Speaks with fluctuation in volume and tone to interest audience and </w:t>
            </w:r>
            <w:proofErr w:type="spellStart"/>
            <w:r w:rsidRPr="004D0966">
              <w:rPr>
                <w:rFonts w:ascii="Arial Narrow" w:hAnsi="Arial Narrow"/>
                <w:sz w:val="14"/>
                <w:szCs w:val="14"/>
              </w:rPr>
              <w:t>emphasise</w:t>
            </w:r>
            <w:proofErr w:type="spellEnd"/>
            <w:r w:rsidRPr="004D0966">
              <w:rPr>
                <w:rFonts w:ascii="Arial Narrow" w:hAnsi="Arial Narrow"/>
                <w:sz w:val="14"/>
                <w:szCs w:val="14"/>
              </w:rPr>
              <w:t xml:space="preserve"> key points</w:t>
            </w:r>
          </w:p>
          <w:p w14:paraId="5BB005F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2BC3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Includes at least five examples, facts and/or statistics to support conclusions/ ideas with evidence   </w:t>
            </w:r>
          </w:p>
          <w:p w14:paraId="375C374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1140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Significantly increases audience understanding and knowledge of topic</w:t>
            </w:r>
          </w:p>
          <w:p w14:paraId="75293E3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45AE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for summary is more than 150 words</w:t>
            </w: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06699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CE02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all criteria in detail</w:t>
            </w:r>
          </w:p>
          <w:p w14:paraId="2C3F6F6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2011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Develops more than five strategies/ goals for </w:t>
            </w:r>
            <w:r w:rsidRPr="004D0966">
              <w:rPr>
                <w:rFonts w:ascii="Arial Narrow" w:hAnsi="Arial Narrow" w:cstheme="minorHAnsi"/>
                <w:i/>
                <w:iCs/>
                <w:sz w:val="14"/>
                <w:szCs w:val="14"/>
              </w:rPr>
              <w:t>future career prospects and outcomes</w:t>
            </w:r>
          </w:p>
          <w:p w14:paraId="1A11739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</w:tr>
      <w:tr w:rsidR="004D0966" w:rsidRPr="004D0966" w14:paraId="2B5C26DD" w14:textId="77777777" w:rsidTr="004D0966">
        <w:trPr>
          <w:gridAfter w:val="1"/>
          <w:wAfter w:w="17" w:type="dxa"/>
          <w:cantSplit/>
          <w:trHeight w:val="316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C89D0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FCD3F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1DE2C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53A9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all criteria in detail for WRS key skills and knowledge</w:t>
            </w:r>
          </w:p>
          <w:p w14:paraId="19D58F6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AD5AE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452B2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55260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8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6134E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F568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64B0F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A612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D115F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02FF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</w:tr>
      <w:tr w:rsidR="004D0966" w:rsidRPr="004D0966" w14:paraId="2DF5EE8B" w14:textId="77777777" w:rsidTr="004D0966">
        <w:trPr>
          <w:gridAfter w:val="1"/>
          <w:wAfter w:w="17" w:type="dxa"/>
          <w:cantSplit/>
          <w:trHeight w:val="692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BBEDC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5B7D8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A9C9B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6B68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Independently selects an appropriate person of significance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65409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286B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Can identify and analyse five or more possible barriers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6926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Has created cue cards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5AC87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A4C3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Convinces the audience to recognise the validity and importance of the topic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B780E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99E42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9166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Independently links three ‘working styles’ to industry</w:t>
            </w: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D51BF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</w:tr>
      <w:tr w:rsidR="004D0966" w:rsidRPr="004D0966" w14:paraId="0A9036D1" w14:textId="77777777" w:rsidTr="004D0966">
        <w:trPr>
          <w:gridAfter w:val="1"/>
          <w:wAfter w:w="17" w:type="dxa"/>
          <w:cantSplit/>
          <w:trHeight w:val="203"/>
        </w:trPr>
        <w:tc>
          <w:tcPr>
            <w:tcW w:w="6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ECD2263" w14:textId="77777777" w:rsidR="004D0966" w:rsidRPr="004D0966" w:rsidRDefault="004D0966" w:rsidP="004D0966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4D0966">
              <w:rPr>
                <w:rFonts w:ascii="Arial Narrow" w:hAnsi="Arial Narrow" w:cs="Arial"/>
                <w:b/>
              </w:rPr>
              <w:t>Achieving</w:t>
            </w:r>
          </w:p>
          <w:p w14:paraId="2EAD0C47" w14:textId="77777777" w:rsidR="004D0966" w:rsidRPr="004D0966" w:rsidRDefault="004D0966" w:rsidP="004D0966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1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CD13E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ll questions have been completed</w:t>
            </w:r>
          </w:p>
        </w:tc>
        <w:tc>
          <w:tcPr>
            <w:tcW w:w="1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B3FC0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Can discuss the importance of </w:t>
            </w: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both positive and negative concepts relating to self</w:t>
            </w:r>
            <w:r w:rsidRPr="004D0966">
              <w:rPr>
                <w:rFonts w:ascii="Arial Narrow" w:hAnsi="Arial Narrow"/>
                <w:sz w:val="14"/>
                <w:szCs w:val="14"/>
              </w:rPr>
              <w:t xml:space="preserve"> </w:t>
            </w: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nd employability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7B35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Uses two or more reputable sources to collect information</w:t>
            </w:r>
          </w:p>
          <w:p w14:paraId="2606F50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73F3F0A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7063227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DD7E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proofErr w:type="gramStart"/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Is able to</w:t>
            </w:r>
            <w:proofErr w:type="gramEnd"/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 participate in the mix and match activity, giving at least two responses/ selections for the group</w:t>
            </w:r>
          </w:p>
          <w:p w14:paraId="47C11E2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56AD7D9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85DD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an list any three employability skills or personal capabilities/attributes to one specific industry</w:t>
            </w:r>
          </w:p>
          <w:p w14:paraId="33F4628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4174F76A" w14:textId="77777777" w:rsidR="004D0966" w:rsidRPr="004D0966" w:rsidRDefault="004D0966" w:rsidP="004D0966">
            <w:pPr>
              <w:jc w:val="center"/>
              <w:rPr>
                <w:rFonts w:ascii="Arial Narrow" w:hAnsi="Arial Narrow" w:cstheme="minorHAnsi"/>
                <w:sz w:val="14"/>
                <w:szCs w:val="14"/>
              </w:rPr>
            </w:pPr>
          </w:p>
          <w:p w14:paraId="3F446896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D1C7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Uses eye contact more than half the time</w:t>
            </w:r>
          </w:p>
          <w:p w14:paraId="7AEA7A4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10626066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18D1B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proofErr w:type="gramStart"/>
            <w:r w:rsidRPr="004D0966">
              <w:rPr>
                <w:rFonts w:ascii="Arial Narrow" w:hAnsi="Arial Narrow"/>
                <w:sz w:val="14"/>
                <w:szCs w:val="14"/>
              </w:rPr>
              <w:t>Is able to</w:t>
            </w:r>
            <w:proofErr w:type="gramEnd"/>
            <w:r w:rsidRPr="004D0966">
              <w:rPr>
                <w:rFonts w:ascii="Arial Narrow" w:hAnsi="Arial Narrow"/>
                <w:sz w:val="14"/>
                <w:szCs w:val="14"/>
              </w:rPr>
              <w:t xml:space="preserve"> answer all class questions with ease, without elaboration</w:t>
            </w:r>
          </w:p>
          <w:p w14:paraId="383331B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1F068B6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EAD0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Demonstrates some enthusiastic feelings about the topic</w:t>
            </w:r>
          </w:p>
          <w:p w14:paraId="08E1EC9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5E3E5C6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AFB4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ll industries have been audited with more than two skills identified for each</w:t>
            </w:r>
          </w:p>
        </w:tc>
        <w:tc>
          <w:tcPr>
            <w:tcW w:w="15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6F7A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ll questions have been completed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6F31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Uses three or more reputable sources to collect information</w:t>
            </w:r>
          </w:p>
          <w:p w14:paraId="7E67BE9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6D08C5B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04968D66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B3C4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onnects employability skills and/ or personal capabilities and attributes to industry, describing two strengths and two blockers</w:t>
            </w:r>
          </w:p>
          <w:p w14:paraId="1004287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</w:tr>
      <w:tr w:rsidR="004D0966" w:rsidRPr="004D0966" w14:paraId="1178B380" w14:textId="77777777" w:rsidTr="004D0966">
        <w:trPr>
          <w:gridAfter w:val="1"/>
          <w:wAfter w:w="17" w:type="dxa"/>
          <w:cantSplit/>
          <w:trHeight w:val="108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93B981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071F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FE97E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D506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ddresses all criteria for PDS key skills and knowledge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354A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is less than 100 words to discuss one reason behind a selection made by the group</w:t>
            </w:r>
          </w:p>
          <w:p w14:paraId="5BE2F8C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E1AD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an </w:t>
            </w: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link information to three or more of their own personal passions, skills and goals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9A22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Speaks with some variation in tone and volume</w:t>
            </w:r>
          </w:p>
        </w:tc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F3E9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Includes at least two examples, facts and/or statistics to support conclusions/ ideas with evidence</w:t>
            </w:r>
          </w:p>
          <w:p w14:paraId="682FE65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A565A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Raises audience understanding and awareness of most points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8EE9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for summary is more than 100 words</w:t>
            </w: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6D30E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B87A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all criteria</w:t>
            </w:r>
          </w:p>
        </w:tc>
        <w:tc>
          <w:tcPr>
            <w:tcW w:w="26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F8A5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Describes two strategies/ goals for </w:t>
            </w:r>
            <w:r w:rsidRPr="004D0966">
              <w:rPr>
                <w:rFonts w:ascii="Arial Narrow" w:hAnsi="Arial Narrow" w:cstheme="minorHAnsi"/>
                <w:i/>
                <w:iCs/>
                <w:sz w:val="14"/>
                <w:szCs w:val="14"/>
              </w:rPr>
              <w:t>future career prospects and outcomes</w:t>
            </w:r>
          </w:p>
          <w:p w14:paraId="443A73C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</w:tr>
      <w:tr w:rsidR="004D0966" w:rsidRPr="004D0966" w14:paraId="2EEA96BB" w14:textId="77777777" w:rsidTr="004D0966">
        <w:trPr>
          <w:gridAfter w:val="1"/>
          <w:wAfter w:w="17" w:type="dxa"/>
          <w:cantSplit/>
          <w:trHeight w:val="60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AE1EE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A5CA7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1297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FA56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all criteria for WRS key skills and knowledge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A041D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CAB3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Can identify and analyse three or more possible barriers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25A24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8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8F124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7D8A7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F7223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A58BF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B5B6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03BF156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Links three ‘working styles’ to industry</w:t>
            </w: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3E73B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</w:tr>
      <w:tr w:rsidR="004D0966" w:rsidRPr="004D0966" w14:paraId="71C13EED" w14:textId="77777777" w:rsidTr="004D0966">
        <w:trPr>
          <w:gridAfter w:val="1"/>
          <w:wAfter w:w="17" w:type="dxa"/>
          <w:cantSplit/>
          <w:trHeight w:val="537"/>
        </w:trPr>
        <w:tc>
          <w:tcPr>
            <w:tcW w:w="6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78A544AB" w14:textId="77777777" w:rsidR="004D0966" w:rsidRPr="004D0966" w:rsidRDefault="004D0966" w:rsidP="004D0966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4D0966">
              <w:rPr>
                <w:rFonts w:ascii="Arial Narrow" w:hAnsi="Arial Narrow" w:cs="Arial"/>
                <w:b/>
              </w:rPr>
              <w:t>Satisfactory</w:t>
            </w:r>
          </w:p>
        </w:tc>
        <w:tc>
          <w:tcPr>
            <w:tcW w:w="1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4851EC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More than half the questions have been completed</w:t>
            </w:r>
          </w:p>
        </w:tc>
        <w:tc>
          <w:tcPr>
            <w:tcW w:w="1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BCA0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Can discuss concepts </w:t>
            </w: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relating to self</w:t>
            </w: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 or employability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2AC7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Uses one reputable source to collect information</w:t>
            </w:r>
          </w:p>
          <w:p w14:paraId="159FFC7F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659BF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proofErr w:type="gramStart"/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Is able to</w:t>
            </w:r>
            <w:proofErr w:type="gramEnd"/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 participate in the mix and match activity, giving at least one response/ selection for the group</w:t>
            </w:r>
          </w:p>
          <w:p w14:paraId="49CDC46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is less than a paragraph</w:t>
            </w:r>
          </w:p>
          <w:p w14:paraId="75F4C9A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A1AB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an list any three employability skills or personal capabilities/attributes to one specific industry, with teacher assistance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0885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Uses eye contact less than half the time</w:t>
            </w:r>
          </w:p>
          <w:p w14:paraId="1F4A8C74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FB0FB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Is uncomfortable with information, only able to answer simple class questions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7981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Show little of mixed feelings about the topic</w:t>
            </w:r>
          </w:p>
          <w:p w14:paraId="75B22FF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  <w:p w14:paraId="4FE75546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F34F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More than half the industries have been audited with more than one skill identified for each</w:t>
            </w:r>
          </w:p>
        </w:tc>
        <w:tc>
          <w:tcPr>
            <w:tcW w:w="15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0066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More than half the questions have been completed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3790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Uses one or more reputable sources to collect information</w:t>
            </w:r>
          </w:p>
          <w:p w14:paraId="21A633C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  <w:p w14:paraId="001CD19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A0D96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Struggles to connect employability skills and/ or personal capabilities and attributes to industry, listing two strengths or two blockers</w:t>
            </w:r>
          </w:p>
        </w:tc>
      </w:tr>
      <w:tr w:rsidR="004D0966" w:rsidRPr="004D0966" w14:paraId="2E95A9AA" w14:textId="77777777" w:rsidTr="004D0966">
        <w:trPr>
          <w:gridAfter w:val="1"/>
          <w:wAfter w:w="17" w:type="dxa"/>
          <w:cantSplit/>
          <w:trHeight w:val="355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7F1BA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12823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DB01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83E7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ddresses more than half the criteria for PDS key skills and knowledge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211BC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F2859" w14:textId="77777777" w:rsidR="004D0966" w:rsidRPr="004D0966" w:rsidRDefault="004D0966" w:rsidP="004D0966">
            <w:pPr>
              <w:jc w:val="center"/>
              <w:rPr>
                <w:rFonts w:ascii="Arial Narrow" w:hAnsi="Arial Narrow" w:cstheme="minorHAnsi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an </w:t>
            </w: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 xml:space="preserve">link information to two or more of their own personal passions or skills or goals </w:t>
            </w:r>
          </w:p>
          <w:p w14:paraId="63DBB865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DE14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Speaks with uneven volume and tone</w:t>
            </w:r>
          </w:p>
          <w:p w14:paraId="03F7E11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ab/>
            </w:r>
          </w:p>
        </w:tc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3251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Includes three pictures related to content in presentation   </w:t>
            </w:r>
          </w:p>
        </w:tc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1E4B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Raises audience understanding and knowledge of some points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08E7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for summary is less than 100 words</w:t>
            </w:r>
          </w:p>
          <w:p w14:paraId="2206050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AE3C8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1697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more than half of criteria</w:t>
            </w:r>
          </w:p>
        </w:tc>
        <w:tc>
          <w:tcPr>
            <w:tcW w:w="26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8C79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 xml:space="preserve">Lists two strategies/ goals for </w:t>
            </w:r>
            <w:r w:rsidRPr="004D0966">
              <w:rPr>
                <w:rFonts w:ascii="Arial Narrow" w:hAnsi="Arial Narrow" w:cstheme="minorHAnsi"/>
                <w:i/>
                <w:iCs/>
                <w:sz w:val="14"/>
                <w:szCs w:val="14"/>
              </w:rPr>
              <w:t>future career prospects and outcomes</w:t>
            </w:r>
          </w:p>
          <w:p w14:paraId="254DA3E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</w:tr>
      <w:tr w:rsidR="004D0966" w:rsidRPr="004D0966" w14:paraId="10AE8C5D" w14:textId="77777777" w:rsidTr="004D0966">
        <w:trPr>
          <w:gridAfter w:val="1"/>
          <w:wAfter w:w="17" w:type="dxa"/>
          <w:cantSplit/>
          <w:trHeight w:val="394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AA2F1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9DCA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1E799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ED3F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more than half the criteria for WRS key skills and knowledge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7710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88E9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Can identify two or more possible barriers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1DC70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8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2A262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C6072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CBCE5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781F9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1ECB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Links less than three ‘working styles’ to an industry, with teacher assistance</w:t>
            </w: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24E3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</w:tr>
      <w:tr w:rsidR="004D0966" w:rsidRPr="004D0966" w14:paraId="2E46FCF5" w14:textId="77777777" w:rsidTr="004D0966">
        <w:trPr>
          <w:gridAfter w:val="1"/>
          <w:wAfter w:w="17" w:type="dxa"/>
          <w:cantSplit/>
          <w:trHeight w:val="623"/>
        </w:trPr>
        <w:tc>
          <w:tcPr>
            <w:tcW w:w="6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34B881B" w14:textId="77777777" w:rsidR="004D0966" w:rsidRPr="004D0966" w:rsidRDefault="004D0966" w:rsidP="004D0966">
            <w:pPr>
              <w:ind w:left="113" w:right="113"/>
              <w:jc w:val="center"/>
              <w:rPr>
                <w:rFonts w:ascii="Arial Narrow" w:hAnsi="Arial Narrow" w:cs="Arial"/>
                <w:b/>
              </w:rPr>
            </w:pPr>
            <w:r w:rsidRPr="004D0966">
              <w:rPr>
                <w:rFonts w:ascii="Arial Narrow" w:hAnsi="Arial Narrow" w:cs="Arial"/>
                <w:b/>
              </w:rPr>
              <w:t>Not yet satisfactory</w:t>
            </w:r>
          </w:p>
        </w:tc>
        <w:tc>
          <w:tcPr>
            <w:tcW w:w="13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12FC0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Less than half the questions have been completed</w:t>
            </w:r>
          </w:p>
          <w:p w14:paraId="4F81BE9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907D6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 xml:space="preserve">Can discuss concepts </w:t>
            </w: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relating to self</w:t>
            </w:r>
            <w:r w:rsidRPr="004D0966">
              <w:rPr>
                <w:rFonts w:ascii="Arial Narrow" w:hAnsi="Arial Narrow"/>
                <w:sz w:val="14"/>
                <w:szCs w:val="14"/>
              </w:rPr>
              <w:t xml:space="preserve"> </w:t>
            </w: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or employability</w:t>
            </w:r>
            <w:r w:rsidRPr="004D0966">
              <w:rPr>
                <w:rFonts w:ascii="Arial Narrow" w:hAnsi="Arial Narrow"/>
                <w:sz w:val="14"/>
                <w:szCs w:val="14"/>
              </w:rPr>
              <w:t xml:space="preserve"> with teacher prompting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E6EF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Uses one reputable source to collect information</w:t>
            </w:r>
          </w:p>
          <w:p w14:paraId="0D62D0FF" w14:textId="77777777" w:rsidR="004D0966" w:rsidRPr="004D0966" w:rsidRDefault="004D0966" w:rsidP="004D0966">
            <w:pPr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8780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Is physically present for the mix and match group activity; however, does not participate within the group setting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0FFD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an list one employability skill or personal capabilities/attributes to one specific industry, with teacher assistance</w:t>
            </w:r>
          </w:p>
          <w:p w14:paraId="5A0341B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C807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Holds no eye contact with audience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A1D0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Does not have a grasp of information, not being able to answer class questions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8FC7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Shows no interest in the topic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A80E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Less than half the industries have been audited with more than one skill identified for each</w:t>
            </w:r>
          </w:p>
        </w:tc>
        <w:tc>
          <w:tcPr>
            <w:tcW w:w="15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FFAA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Less than half the questions have been completed</w:t>
            </w:r>
          </w:p>
          <w:p w14:paraId="3CD0BA1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06FE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Uses no reputable sources to collect information</w:t>
            </w:r>
          </w:p>
          <w:p w14:paraId="1052DA4D" w14:textId="77777777" w:rsidR="004D0966" w:rsidRPr="004D0966" w:rsidRDefault="004D0966" w:rsidP="004D0966">
            <w:pPr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D717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Struggles to connect employability skills and/ or personal capabilities and attributes to industry, listing one strength or one blocker</w:t>
            </w:r>
          </w:p>
        </w:tc>
      </w:tr>
      <w:tr w:rsidR="004D0966" w:rsidRPr="004D0966" w14:paraId="4DEB7BB1" w14:textId="77777777" w:rsidTr="004D0966">
        <w:trPr>
          <w:gridAfter w:val="1"/>
          <w:wAfter w:w="17" w:type="dxa"/>
          <w:cantSplit/>
          <w:trHeight w:val="518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32036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7B653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A47A0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A84D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>Addresses less than half the criteria for PDS key skills and knowledge</w:t>
            </w:r>
          </w:p>
          <w:p w14:paraId="6566088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25BF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is less than a paragraph; however, the link between skill and industry is unclear</w:t>
            </w:r>
          </w:p>
          <w:p w14:paraId="566EF7A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FDB91" w14:textId="77777777" w:rsidR="004D0966" w:rsidRPr="004D0966" w:rsidRDefault="004D0966" w:rsidP="004D0966">
            <w:pPr>
              <w:jc w:val="center"/>
              <w:rPr>
                <w:rFonts w:ascii="Arial Narrow" w:hAnsi="Arial Narrow" w:cstheme="minorHAnsi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  <w:bCs/>
                <w:sz w:val="14"/>
                <w:szCs w:val="14"/>
              </w:rPr>
              <w:t xml:space="preserve">Can </w:t>
            </w: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link information to one of their own personal passions or skills or goals</w:t>
            </w:r>
          </w:p>
          <w:p w14:paraId="33374D53" w14:textId="77777777" w:rsidR="004D0966" w:rsidRPr="004D0966" w:rsidRDefault="004D0966" w:rsidP="004D0966">
            <w:pPr>
              <w:jc w:val="center"/>
              <w:rPr>
                <w:rFonts w:ascii="Arial Narrow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E488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Speaks in low volume and monotonous tone</w:t>
            </w:r>
          </w:p>
        </w:tc>
        <w:tc>
          <w:tcPr>
            <w:tcW w:w="18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1926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Includes one picture related to content in presentation</w:t>
            </w:r>
          </w:p>
        </w:tc>
        <w:tc>
          <w:tcPr>
            <w:tcW w:w="16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94836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Fails to increase audience understanding of knowledge of topic</w:t>
            </w:r>
          </w:p>
        </w:tc>
        <w:tc>
          <w:tcPr>
            <w:tcW w:w="1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4299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Word count for summary is less than a paragraph</w:t>
            </w: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B7385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B98F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less than half of criteria</w:t>
            </w:r>
          </w:p>
          <w:p w14:paraId="6B38524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  <w:tc>
          <w:tcPr>
            <w:tcW w:w="26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8AAF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Lists one strategy/ goal for future growth</w:t>
            </w:r>
          </w:p>
          <w:p w14:paraId="498351F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</w:p>
        </w:tc>
      </w:tr>
      <w:tr w:rsidR="004D0966" w:rsidRPr="004D0966" w14:paraId="7AC35675" w14:textId="77777777" w:rsidTr="004D0966">
        <w:trPr>
          <w:gridAfter w:val="1"/>
          <w:wAfter w:w="17" w:type="dxa"/>
          <w:cantSplit/>
          <w:trHeight w:val="417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519C7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AD763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5C09D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B2419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Addresses less than half the criteria for WRS key skills and knowledge</w:t>
            </w: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49D7C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A860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  <w:r w:rsidRPr="004D0966">
              <w:rPr>
                <w:rFonts w:ascii="Arial Narrow" w:hAnsi="Arial Narrow" w:cstheme="minorHAnsi"/>
                <w:b/>
                <w:bCs/>
                <w:sz w:val="14"/>
                <w:szCs w:val="14"/>
              </w:rPr>
              <w:t>Can identify one possible barrier</w:t>
            </w:r>
          </w:p>
          <w:p w14:paraId="484558B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bCs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87271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8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B215B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B84C2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14"/>
                <w:szCs w:val="14"/>
              </w:rPr>
            </w:pPr>
          </w:p>
        </w:tc>
        <w:tc>
          <w:tcPr>
            <w:tcW w:w="1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10B79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  <w:tc>
          <w:tcPr>
            <w:tcW w:w="153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20AAE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09A7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i/>
                <w:iCs/>
                <w:sz w:val="14"/>
                <w:szCs w:val="14"/>
              </w:rPr>
            </w:pPr>
            <w:r w:rsidRPr="004D0966">
              <w:rPr>
                <w:rFonts w:ascii="Arial Narrow" w:hAnsi="Arial Narrow"/>
                <w:i/>
                <w:iCs/>
                <w:sz w:val="14"/>
                <w:szCs w:val="14"/>
              </w:rPr>
              <w:t>Can only link one ‘working styles’ to an industry, with teacher assistance</w:t>
            </w:r>
          </w:p>
        </w:tc>
        <w:tc>
          <w:tcPr>
            <w:tcW w:w="26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A3BC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i/>
                <w:iCs/>
                <w:sz w:val="14"/>
                <w:szCs w:val="14"/>
              </w:rPr>
            </w:pPr>
          </w:p>
        </w:tc>
      </w:tr>
      <w:tr w:rsidR="004D0966" w:rsidRPr="004D0966" w14:paraId="11C05C57" w14:textId="77777777" w:rsidTr="004D0966">
        <w:trPr>
          <w:gridAfter w:val="1"/>
          <w:wAfter w:w="17" w:type="dxa"/>
          <w:cantSplit/>
          <w:trHeight w:val="236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8CDC0" w14:textId="77777777" w:rsidR="004D0966" w:rsidRPr="004D0966" w:rsidRDefault="004D0966" w:rsidP="004D0966">
            <w:pPr>
              <w:rPr>
                <w:rFonts w:ascii="Arial Narrow" w:eastAsia="Times New Roman" w:hAnsi="Arial Narrow" w:cs="Arial"/>
                <w:b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A1358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A4F39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21621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CC05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bCs/>
                <w:sz w:val="14"/>
                <w:szCs w:val="14"/>
              </w:rPr>
              <w:t>Not show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C3F2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bCs/>
                <w:sz w:val="14"/>
                <w:szCs w:val="14"/>
              </w:rPr>
              <w:t>Not shown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7F516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3740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67EC1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81DB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9ECA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bCs/>
                <w:sz w:val="14"/>
                <w:szCs w:val="14"/>
              </w:rPr>
              <w:t>Not shown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861FD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D3FDE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Cs/>
                <w:sz w:val="14"/>
                <w:szCs w:val="14"/>
              </w:rPr>
            </w:pPr>
            <w:r w:rsidRPr="004D0966">
              <w:rPr>
                <w:rFonts w:ascii="Arial Narrow" w:hAnsi="Arial Narrow"/>
                <w:sz w:val="14"/>
                <w:szCs w:val="14"/>
              </w:rPr>
              <w:t>Not shown</w:t>
            </w:r>
          </w:p>
        </w:tc>
      </w:tr>
      <w:tr w:rsidR="004D0966" w:rsidRPr="004D0966" w14:paraId="0C34182F" w14:textId="77777777" w:rsidTr="004D0966">
        <w:trPr>
          <w:gridAfter w:val="1"/>
          <w:wAfter w:w="17" w:type="dxa"/>
          <w:trHeight w:val="789"/>
        </w:trPr>
        <w:tc>
          <w:tcPr>
            <w:tcW w:w="6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1BA32BC8" w14:textId="77777777" w:rsidR="004D0966" w:rsidRPr="004D0966" w:rsidRDefault="004D0966" w:rsidP="004D0966">
            <w:pPr>
              <w:ind w:left="113" w:right="113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357A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</w:rPr>
            </w:pPr>
            <w:r w:rsidRPr="004D0966">
              <w:rPr>
                <w:rFonts w:ascii="Arial Narrow" w:hAnsi="Arial Narrow"/>
                <w:b/>
              </w:rPr>
              <w:t>Structured questions</w:t>
            </w:r>
          </w:p>
          <w:p w14:paraId="0FD6336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FB85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</w:rPr>
            </w:pPr>
            <w:r w:rsidRPr="004D0966">
              <w:rPr>
                <w:rFonts w:ascii="Arial Narrow" w:hAnsi="Arial Narrow"/>
                <w:b/>
              </w:rPr>
              <w:t>Class discussion</w:t>
            </w:r>
          </w:p>
          <w:p w14:paraId="69CE9520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BD21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</w:rPr>
            </w:pPr>
            <w:r w:rsidRPr="004D0966">
              <w:rPr>
                <w:rFonts w:ascii="Arial Narrow" w:hAnsi="Arial Narrow"/>
                <w:b/>
              </w:rPr>
              <w:t>Research task</w:t>
            </w:r>
          </w:p>
          <w:p w14:paraId="52F720D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4585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</w:rPr>
            </w:pPr>
            <w:r w:rsidRPr="004D0966">
              <w:rPr>
                <w:rFonts w:ascii="Arial Narrow" w:hAnsi="Arial Narrow"/>
                <w:b/>
              </w:rPr>
              <w:t>Mix and match activity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AEA35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</w:rPr>
            </w:pPr>
            <w:r w:rsidRPr="004D0966">
              <w:rPr>
                <w:rFonts w:ascii="Arial Narrow" w:hAnsi="Arial Narrow"/>
                <w:b/>
              </w:rPr>
              <w:t>Mind map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D9D1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</w:rPr>
              <w:t>Delivery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1778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</w:rPr>
              <w:t>Content/ organisation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3DBB3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</w:rPr>
              <w:t>Enthusiasm/ audience awareness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03186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</w:rPr>
              <w:t>Skills audit/ summary</w:t>
            </w:r>
          </w:p>
        </w:tc>
        <w:tc>
          <w:tcPr>
            <w:tcW w:w="1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8D72C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</w:rPr>
            </w:pPr>
            <w:r w:rsidRPr="004D0966">
              <w:rPr>
                <w:rFonts w:ascii="Arial Narrow" w:hAnsi="Arial Narrow"/>
                <w:b/>
              </w:rPr>
              <w:t>Structured questions</w:t>
            </w:r>
          </w:p>
          <w:p w14:paraId="76435F44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A9AF5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</w:rPr>
              <w:t>Research task (knowledge of how skills can apply to industry)</w:t>
            </w:r>
          </w:p>
        </w:tc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7682B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14"/>
                <w:szCs w:val="14"/>
              </w:rPr>
            </w:pPr>
            <w:r w:rsidRPr="004D0966">
              <w:rPr>
                <w:rFonts w:ascii="Arial Narrow" w:hAnsi="Arial Narrow"/>
                <w:b/>
              </w:rPr>
              <w:t>Research task (aligning personal interests and strengths to specific industries)</w:t>
            </w:r>
          </w:p>
        </w:tc>
      </w:tr>
      <w:tr w:rsidR="004D0966" w:rsidRPr="004D0966" w14:paraId="16C3373F" w14:textId="77777777" w:rsidTr="004D0966">
        <w:trPr>
          <w:trHeight w:val="404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07F64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84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401A2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4D0966">
              <w:rPr>
                <w:rFonts w:ascii="Arial Narrow" w:hAnsi="Arial Narrow"/>
                <w:b/>
                <w:sz w:val="36"/>
                <w:szCs w:val="36"/>
              </w:rPr>
              <w:t>Activity 1</w:t>
            </w:r>
          </w:p>
          <w:p w14:paraId="246F89AE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4D0966">
              <w:rPr>
                <w:rFonts w:ascii="Arial Narrow" w:hAnsi="Arial Narrow" w:cstheme="minorHAnsi"/>
              </w:rPr>
              <w:t>Introduction to self, including interests, skills and capabilities in the workplace</w:t>
            </w:r>
          </w:p>
        </w:tc>
        <w:tc>
          <w:tcPr>
            <w:tcW w:w="52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1AC47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4D0966">
              <w:rPr>
                <w:rFonts w:ascii="Arial Narrow" w:hAnsi="Arial Narrow"/>
                <w:b/>
                <w:sz w:val="36"/>
                <w:szCs w:val="36"/>
              </w:rPr>
              <w:t>Activity 1 – Presentation</w:t>
            </w:r>
          </w:p>
          <w:p w14:paraId="693B185A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4D0966">
              <w:rPr>
                <w:rFonts w:ascii="Arial Narrow" w:hAnsi="Arial Narrow" w:cstheme="minorHAnsi"/>
              </w:rPr>
              <w:t>Introduction to self, including interests, skills and capabilities in the workplace</w:t>
            </w:r>
          </w:p>
        </w:tc>
        <w:tc>
          <w:tcPr>
            <w:tcW w:w="7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21881" w14:textId="77777777" w:rsidR="004D0966" w:rsidRPr="004D0966" w:rsidRDefault="004D0966" w:rsidP="004D0966">
            <w:pPr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 w:rsidRPr="004D0966">
              <w:rPr>
                <w:rFonts w:ascii="Arial Narrow" w:hAnsi="Arial Narrow"/>
                <w:b/>
                <w:sz w:val="36"/>
                <w:szCs w:val="36"/>
              </w:rPr>
              <w:t>Activity 2</w:t>
            </w:r>
          </w:p>
          <w:p w14:paraId="18191EE7" w14:textId="2633B976" w:rsidR="004D0966" w:rsidRPr="004D0966" w:rsidRDefault="004D0966" w:rsidP="004D0966">
            <w:pPr>
              <w:rPr>
                <w:rFonts w:ascii="Arial Narrow" w:hAnsi="Arial Narrow"/>
                <w:sz w:val="24"/>
                <w:szCs w:val="24"/>
              </w:rPr>
            </w:pPr>
            <w:r w:rsidRPr="004D0966">
              <w:rPr>
                <w:rFonts w:ascii="Arial Narrow" w:hAnsi="Arial Narrow" w:cstheme="minorHAnsi"/>
              </w:rPr>
              <w:t>Interpersonal skills, interests and capabilities in the workplace</w:t>
            </w:r>
            <w:r w:rsidRPr="004D0966">
              <w:rPr>
                <w:rFonts w:ascii="Arial Narrow" w:hAnsi="Arial Narrow"/>
              </w:rPr>
              <w:t xml:space="preserve"> – Industry Audit, Career Quiz and Research Task </w:t>
            </w:r>
          </w:p>
        </w:tc>
      </w:tr>
      <w:tr w:rsidR="004D0966" w:rsidRPr="004D0966" w14:paraId="4ADC7C6B" w14:textId="77777777" w:rsidTr="004D0966">
        <w:trPr>
          <w:trHeight w:val="288"/>
        </w:trPr>
        <w:tc>
          <w:tcPr>
            <w:tcW w:w="6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B2F9F" w14:textId="77777777" w:rsidR="004D0966" w:rsidRPr="004D0966" w:rsidRDefault="004D0966" w:rsidP="004D0966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214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EC865" w14:textId="77777777" w:rsidR="004D0966" w:rsidRPr="004D0966" w:rsidRDefault="004D0966" w:rsidP="004D0966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4D0966">
              <w:rPr>
                <w:rFonts w:ascii="Arial Narrow" w:hAnsi="Arial Narrow"/>
                <w:b/>
                <w:bCs/>
              </w:rPr>
              <w:t xml:space="preserve">Bold – PDS </w:t>
            </w:r>
          </w:p>
          <w:p w14:paraId="28EA982B" w14:textId="77777777" w:rsidR="004D0966" w:rsidRPr="004D0966" w:rsidRDefault="004D0966" w:rsidP="004D0966">
            <w:pPr>
              <w:rPr>
                <w:rFonts w:ascii="Arial Narrow" w:hAnsi="Arial Narrow"/>
              </w:rPr>
            </w:pPr>
            <w:r w:rsidRPr="004D0966">
              <w:rPr>
                <w:rFonts w:ascii="Arial Narrow" w:hAnsi="Arial Narrow"/>
                <w:i/>
                <w:iCs/>
              </w:rPr>
              <w:t>Italics – WRS</w:t>
            </w:r>
          </w:p>
        </w:tc>
      </w:tr>
    </w:tbl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4D0966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D0966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4AC57-C371-4208-86B0-6653413206BA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45:00Z</dcterms:created>
  <dcterms:modified xsi:type="dcterms:W3CDTF">2022-07-15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Audience">
    <vt:lpwstr/>
  </property>
  <property fmtid="{D5CDD505-2E9C-101B-9397-08002B2CF9AE}" pid="6" name="DEECD_ItemType">
    <vt:lpwstr/>
  </property>
  <property fmtid="{D5CDD505-2E9C-101B-9397-08002B2CF9AE}" pid="7" name="DEECD_Expired">
    <vt:bool>false</vt:bool>
  </property>
</Properties>
</file>